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46686" w14:textId="49B0945C" w:rsidR="00800DEF" w:rsidRPr="007A6083" w:rsidRDefault="006B0F47" w:rsidP="00800DEF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Gel extractor</w:t>
      </w:r>
    </w:p>
    <w:p w14:paraId="1B2DF075" w14:textId="6BDCC197" w:rsidR="00800DEF" w:rsidRPr="007A6083" w:rsidRDefault="00800DEF" w:rsidP="00800DEF">
      <w:pPr>
        <w:rPr>
          <w:rFonts w:ascii="Times New Roman" w:hAnsi="Times New Roman" w:cs="Times New Roman"/>
          <w:sz w:val="24"/>
        </w:rPr>
      </w:pPr>
    </w:p>
    <w:p w14:paraId="4C6E80CF" w14:textId="38270316" w:rsidR="007A6083" w:rsidRDefault="007A6083" w:rsidP="00800DEF">
      <w:p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b/>
          <w:sz w:val="24"/>
        </w:rPr>
        <w:t>Printing stringency</w:t>
      </w:r>
      <w:r w:rsidRPr="007A6083">
        <w:rPr>
          <w:rFonts w:ascii="Times New Roman" w:hAnsi="Times New Roman" w:cs="Times New Roman"/>
          <w:sz w:val="24"/>
        </w:rPr>
        <w:t xml:space="preserve">: </w:t>
      </w:r>
      <w:r w:rsidR="002002F8">
        <w:rPr>
          <w:rFonts w:ascii="Times New Roman" w:hAnsi="Times New Roman" w:cs="Times New Roman"/>
          <w:sz w:val="24"/>
        </w:rPr>
        <w:t>Low</w:t>
      </w:r>
    </w:p>
    <w:p w14:paraId="465069E7" w14:textId="7D9F0F26" w:rsidR="00800DEF" w:rsidRPr="007A6083" w:rsidRDefault="007A6083" w:rsidP="007A6083">
      <w:p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b/>
          <w:sz w:val="24"/>
        </w:rPr>
        <w:t>Our condition</w:t>
      </w:r>
    </w:p>
    <w:p w14:paraId="15FBA18E" w14:textId="0E89EE49" w:rsidR="007A6083" w:rsidRPr="007A6083" w:rsidRDefault="007A6083" w:rsidP="007A608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sz w:val="24"/>
        </w:rPr>
        <w:t>Layer height: 0.1</w:t>
      </w:r>
    </w:p>
    <w:p w14:paraId="717187DE" w14:textId="1D6A6533" w:rsidR="007A6083" w:rsidRPr="007A6083" w:rsidRDefault="007A6083" w:rsidP="007A608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sz w:val="24"/>
        </w:rPr>
        <w:t>Infill: 20%</w:t>
      </w:r>
    </w:p>
    <w:p w14:paraId="7588E870" w14:textId="504131D2" w:rsidR="00790FE1" w:rsidRPr="00433FA2" w:rsidRDefault="007A6083" w:rsidP="009A4A4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sz w:val="24"/>
        </w:rPr>
        <w:t>Support</w:t>
      </w:r>
      <w:r w:rsidR="00790FE1">
        <w:rPr>
          <w:rFonts w:ascii="Times New Roman" w:hAnsi="Times New Roman" w:cs="Times New Roman"/>
          <w:sz w:val="24"/>
        </w:rPr>
        <w:t>s</w:t>
      </w:r>
      <w:r w:rsidRPr="007A6083">
        <w:rPr>
          <w:rFonts w:ascii="Times New Roman" w:hAnsi="Times New Roman" w:cs="Times New Roman"/>
          <w:sz w:val="24"/>
        </w:rPr>
        <w:t xml:space="preserve">: </w:t>
      </w:r>
      <w:r w:rsidR="00717CFF">
        <w:rPr>
          <w:rFonts w:ascii="Times New Roman" w:hAnsi="Times New Roman" w:cs="Times New Roman"/>
          <w:sz w:val="24"/>
        </w:rPr>
        <w:t>No</w:t>
      </w:r>
      <w:r w:rsidR="00433FA2" w:rsidRPr="00433FA2">
        <w:rPr>
          <w:noProof/>
        </w:rPr>
        <w:t xml:space="preserve"> </w:t>
      </w:r>
    </w:p>
    <w:p w14:paraId="42E3F015" w14:textId="2A80121A" w:rsidR="007A6083" w:rsidRDefault="007A6083" w:rsidP="007A608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sz w:val="24"/>
        </w:rPr>
        <w:t>2</w:t>
      </w:r>
      <w:r w:rsidR="007C3A2B">
        <w:rPr>
          <w:rFonts w:ascii="Times New Roman" w:hAnsi="Times New Roman" w:cs="Times New Roman"/>
          <w:sz w:val="24"/>
        </w:rPr>
        <w:t>1</w:t>
      </w:r>
      <w:r w:rsidRPr="007A6083">
        <w:rPr>
          <w:rFonts w:ascii="Times New Roman" w:hAnsi="Times New Roman" w:cs="Times New Roman"/>
          <w:sz w:val="24"/>
        </w:rPr>
        <w:t>0</w:t>
      </w:r>
      <w:r w:rsidR="00223181">
        <w:rPr>
          <w:rFonts w:ascii="Times New Roman" w:hAnsi="Times New Roman" w:cs="Times New Roman"/>
          <w:sz w:val="24"/>
        </w:rPr>
        <w:t xml:space="preserve"> °</w:t>
      </w:r>
      <w:r w:rsidRPr="007A6083">
        <w:rPr>
          <w:rFonts w:ascii="Times New Roman" w:hAnsi="Times New Roman" w:cs="Times New Roman"/>
          <w:sz w:val="24"/>
        </w:rPr>
        <w:t>C, with PLA</w:t>
      </w:r>
    </w:p>
    <w:p w14:paraId="3D7E3144" w14:textId="63639EB4" w:rsidR="007A6083" w:rsidRDefault="007A6083" w:rsidP="007A6083">
      <w:pPr>
        <w:rPr>
          <w:rFonts w:ascii="Times New Roman" w:hAnsi="Times New Roman" w:cs="Times New Roman"/>
          <w:sz w:val="24"/>
        </w:rPr>
      </w:pPr>
    </w:p>
    <w:p w14:paraId="2D34DD2A" w14:textId="4F565E32" w:rsidR="007A6083" w:rsidRPr="00433FA2" w:rsidRDefault="007A6083" w:rsidP="00433FA2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eatures</w:t>
      </w:r>
    </w:p>
    <w:p w14:paraId="60155778" w14:textId="04320CB7" w:rsidR="007A6083" w:rsidRDefault="005C4427" w:rsidP="007A608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</w:t>
      </w:r>
      <w:r w:rsidR="00031766">
        <w:rPr>
          <w:rFonts w:ascii="Times New Roman" w:hAnsi="Times New Roman" w:cs="Times New Roman"/>
          <w:sz w:val="24"/>
        </w:rPr>
        <w:t>omponents</w:t>
      </w:r>
      <w:r w:rsidR="007A6083">
        <w:rPr>
          <w:rFonts w:ascii="Times New Roman" w:hAnsi="Times New Roman" w:cs="Times New Roman"/>
          <w:sz w:val="24"/>
        </w:rPr>
        <w:t>:</w:t>
      </w:r>
    </w:p>
    <w:p w14:paraId="754A1015" w14:textId="15015C5F" w:rsidR="00016C96" w:rsidRPr="00CB46E6" w:rsidRDefault="006B0F47" w:rsidP="00CB46E6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Gel extractor</w:t>
      </w:r>
    </w:p>
    <w:p w14:paraId="22D83C9A" w14:textId="425DA7A9" w:rsidR="00CB46E6" w:rsidRPr="00274C37" w:rsidRDefault="00CB46E6" w:rsidP="00CB46E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14:paraId="7050894F" w14:textId="641AD380" w:rsidR="00712925" w:rsidRPr="00BA5CF3" w:rsidRDefault="00506ED9" w:rsidP="008509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Disposable tool for </w:t>
      </w:r>
      <w:r w:rsidR="00E701CB">
        <w:rPr>
          <w:rFonts w:ascii="Times New Roman" w:hAnsi="Times New Roman" w:cs="Times New Roman"/>
          <w:bCs/>
          <w:sz w:val="24"/>
        </w:rPr>
        <w:t xml:space="preserve">cutting </w:t>
      </w:r>
      <w:r>
        <w:rPr>
          <w:rFonts w:ascii="Times New Roman" w:hAnsi="Times New Roman" w:cs="Times New Roman"/>
          <w:bCs/>
          <w:sz w:val="24"/>
        </w:rPr>
        <w:t>gel</w:t>
      </w:r>
      <w:r w:rsidR="00521CB1" w:rsidRPr="00521CB1">
        <w:rPr>
          <w:rFonts w:ascii="Times New Roman" w:hAnsi="Times New Roman" w:cs="Times New Roman"/>
          <w:bCs/>
          <w:sz w:val="24"/>
        </w:rPr>
        <w:t>.</w:t>
      </w:r>
      <w:r w:rsidR="00E701CB">
        <w:rPr>
          <w:rFonts w:ascii="Times New Roman" w:hAnsi="Times New Roman" w:cs="Times New Roman"/>
          <w:bCs/>
          <w:sz w:val="24"/>
        </w:rPr>
        <w:t xml:space="preserve"> </w:t>
      </w:r>
    </w:p>
    <w:p w14:paraId="4B0E9D21" w14:textId="21EA0729" w:rsidR="00BA5CF3" w:rsidRPr="00521CB1" w:rsidRDefault="00BA5CF3" w:rsidP="008509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Cs/>
          <w:sz w:val="24"/>
        </w:rPr>
        <w:t>Cutting area: 4mm x 8mm.  Can be easily modified via the .</w:t>
      </w:r>
      <w:proofErr w:type="spellStart"/>
      <w:r>
        <w:rPr>
          <w:rFonts w:ascii="Times New Roman" w:hAnsi="Times New Roman" w:cs="Times New Roman"/>
          <w:bCs/>
          <w:sz w:val="24"/>
        </w:rPr>
        <w:t>stl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file.</w:t>
      </w:r>
    </w:p>
    <w:p w14:paraId="2D96B8EF" w14:textId="13FB2FB8" w:rsidR="00521CB1" w:rsidRPr="0083649F" w:rsidRDefault="00521CB1" w:rsidP="00521CB1">
      <w:pPr>
        <w:pStyle w:val="ListParagraph"/>
        <w:rPr>
          <w:rFonts w:ascii="Times New Roman" w:hAnsi="Times New Roman" w:cs="Times New Roman"/>
          <w:sz w:val="24"/>
        </w:rPr>
      </w:pPr>
    </w:p>
    <w:p w14:paraId="03D05369" w14:textId="7F630652" w:rsidR="007A6083" w:rsidRDefault="007A6083" w:rsidP="007A6083">
      <w:pPr>
        <w:jc w:val="righ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v</w:t>
      </w:r>
      <w:r w:rsidRPr="00AB4E58">
        <w:rPr>
          <w:rFonts w:ascii="Times New Roman" w:hAnsi="Times New Roman"/>
          <w:color w:val="000000"/>
          <w:sz w:val="24"/>
          <w:szCs w:val="24"/>
        </w:rPr>
        <w:t xml:space="preserve">1.0: </w:t>
      </w:r>
      <w:r>
        <w:rPr>
          <w:rFonts w:ascii="Times New Roman" w:hAnsi="Times New Roman"/>
          <w:color w:val="000000"/>
          <w:sz w:val="24"/>
          <w:szCs w:val="24"/>
        </w:rPr>
        <w:t>Bod Owens</w:t>
      </w:r>
      <w:r w:rsidR="00433FA2">
        <w:rPr>
          <w:rFonts w:ascii="Times New Roman" w:hAnsi="Times New Roman"/>
          <w:color w:val="000000"/>
          <w:sz w:val="24"/>
          <w:szCs w:val="24"/>
        </w:rPr>
        <w:t>, 202</w:t>
      </w:r>
      <w:r w:rsidR="00521CB1">
        <w:rPr>
          <w:rFonts w:ascii="Times New Roman" w:hAnsi="Times New Roman"/>
          <w:color w:val="000000"/>
          <w:sz w:val="24"/>
          <w:szCs w:val="24"/>
        </w:rPr>
        <w:t>2</w:t>
      </w:r>
      <w:r w:rsidR="00433FA2">
        <w:rPr>
          <w:rFonts w:ascii="Times New Roman" w:hAnsi="Times New Roman"/>
          <w:color w:val="000000"/>
          <w:sz w:val="24"/>
          <w:szCs w:val="24"/>
        </w:rPr>
        <w:t>/</w:t>
      </w:r>
      <w:r w:rsidR="004C2942">
        <w:rPr>
          <w:rFonts w:ascii="Times New Roman" w:hAnsi="Times New Roman"/>
          <w:color w:val="000000"/>
          <w:sz w:val="24"/>
          <w:szCs w:val="24"/>
        </w:rPr>
        <w:t>07</w:t>
      </w:r>
      <w:r w:rsidR="00433FA2">
        <w:rPr>
          <w:rFonts w:ascii="Times New Roman" w:hAnsi="Times New Roman"/>
          <w:color w:val="000000"/>
          <w:sz w:val="24"/>
          <w:szCs w:val="24"/>
        </w:rPr>
        <w:t>/</w:t>
      </w:r>
      <w:r w:rsidR="004C2942">
        <w:rPr>
          <w:rFonts w:ascii="Times New Roman" w:hAnsi="Times New Roman"/>
          <w:color w:val="000000"/>
          <w:sz w:val="24"/>
          <w:szCs w:val="24"/>
        </w:rPr>
        <w:t>1</w:t>
      </w:r>
      <w:r w:rsidR="006B0F47">
        <w:rPr>
          <w:rFonts w:ascii="Times New Roman" w:hAnsi="Times New Roman"/>
          <w:color w:val="000000"/>
          <w:sz w:val="24"/>
          <w:szCs w:val="24"/>
        </w:rPr>
        <w:t>9</w:t>
      </w:r>
    </w:p>
    <w:p w14:paraId="6A1C8EAD" w14:textId="4AF1C7E8" w:rsidR="007A6083" w:rsidRPr="007A6083" w:rsidRDefault="007A6083" w:rsidP="007A6083">
      <w:pPr>
        <w:rPr>
          <w:rFonts w:ascii="Times New Roman" w:hAnsi="Times New Roman" w:cs="Times New Roman"/>
          <w:sz w:val="24"/>
        </w:rPr>
      </w:pPr>
    </w:p>
    <w:p w14:paraId="649A7124" w14:textId="432DB371" w:rsidR="007A6083" w:rsidRDefault="007A6083" w:rsidP="007A6083">
      <w:pPr>
        <w:rPr>
          <w:rFonts w:ascii="Times New Roman" w:hAnsi="Times New Roman" w:cs="Times New Roman"/>
          <w:sz w:val="24"/>
        </w:rPr>
      </w:pPr>
    </w:p>
    <w:p w14:paraId="32D181D2" w14:textId="4F659718" w:rsidR="00066FF3" w:rsidRDefault="00066FF3">
      <w:pPr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br w:type="page"/>
      </w:r>
    </w:p>
    <w:p w14:paraId="010C697F" w14:textId="7C827DCA" w:rsidR="009D53F9" w:rsidRDefault="00066FF3" w:rsidP="00800DEF">
      <w:pPr>
        <w:rPr>
          <w:rFonts w:ascii="Times New Roman" w:hAnsi="Times New Roman" w:cs="Times New Roman"/>
          <w:noProof/>
          <w:sz w:val="24"/>
        </w:rPr>
      </w:pPr>
      <w:r w:rsidRPr="00077504">
        <w:rPr>
          <w:rFonts w:ascii="Times New Roman" w:hAnsi="Times New Roman" w:cs="Times New Roman"/>
          <w:noProof/>
          <w:sz w:val="24"/>
        </w:rPr>
        <w:lastRenderedPageBreak/>
        <w:drawing>
          <wp:anchor distT="0" distB="0" distL="114300" distR="114300" simplePos="0" relativeHeight="251659264" behindDoc="0" locked="0" layoutInCell="1" allowOverlap="1" wp14:anchorId="0B28E03B" wp14:editId="4AE68236">
            <wp:simplePos x="0" y="0"/>
            <wp:positionH relativeFrom="margin">
              <wp:posOffset>3221355</wp:posOffset>
            </wp:positionH>
            <wp:positionV relativeFrom="paragraph">
              <wp:posOffset>2969260</wp:posOffset>
            </wp:positionV>
            <wp:extent cx="2996778" cy="167986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96778" cy="1679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73AA6"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58240" behindDoc="0" locked="0" layoutInCell="1" allowOverlap="1" wp14:anchorId="4CCA7AD6" wp14:editId="6957084E">
            <wp:simplePos x="0" y="0"/>
            <wp:positionH relativeFrom="margin">
              <wp:posOffset>189230</wp:posOffset>
            </wp:positionH>
            <wp:positionV relativeFrom="paragraph">
              <wp:posOffset>2975610</wp:posOffset>
            </wp:positionV>
            <wp:extent cx="2975994" cy="1673817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4391" cy="167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62336" behindDoc="0" locked="0" layoutInCell="1" allowOverlap="1" wp14:anchorId="230A96A6" wp14:editId="1472F50A">
            <wp:simplePos x="0" y="0"/>
            <wp:positionH relativeFrom="column">
              <wp:posOffset>2234565</wp:posOffset>
            </wp:positionH>
            <wp:positionV relativeFrom="paragraph">
              <wp:posOffset>238760</wp:posOffset>
            </wp:positionV>
            <wp:extent cx="1929130" cy="2569210"/>
            <wp:effectExtent l="0" t="0" r="0" b="254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130" cy="256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61312" behindDoc="0" locked="0" layoutInCell="1" allowOverlap="1" wp14:anchorId="7426F32F" wp14:editId="192F2FB1">
            <wp:simplePos x="0" y="0"/>
            <wp:positionH relativeFrom="column">
              <wp:posOffset>4291330</wp:posOffset>
            </wp:positionH>
            <wp:positionV relativeFrom="paragraph">
              <wp:posOffset>239395</wp:posOffset>
            </wp:positionV>
            <wp:extent cx="1929130" cy="2569210"/>
            <wp:effectExtent l="0" t="0" r="0" b="254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130" cy="256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60288" behindDoc="0" locked="0" layoutInCell="1" allowOverlap="1" wp14:anchorId="2FDCB87D" wp14:editId="7B860E42">
            <wp:simplePos x="0" y="0"/>
            <wp:positionH relativeFrom="column">
              <wp:posOffset>181610</wp:posOffset>
            </wp:positionH>
            <wp:positionV relativeFrom="paragraph">
              <wp:posOffset>239395</wp:posOffset>
            </wp:positionV>
            <wp:extent cx="1929130" cy="2569210"/>
            <wp:effectExtent l="0" t="0" r="0" b="254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130" cy="256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D53F9" w:rsidSect="007A6083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324F4"/>
    <w:multiLevelType w:val="hybridMultilevel"/>
    <w:tmpl w:val="E7D67EF6"/>
    <w:lvl w:ilvl="0" w:tplc="9D20400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B3F38"/>
    <w:multiLevelType w:val="hybridMultilevel"/>
    <w:tmpl w:val="A7B41520"/>
    <w:lvl w:ilvl="0" w:tplc="E1840F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5549991">
    <w:abstractNumId w:val="1"/>
  </w:num>
  <w:num w:numId="2" w16cid:durableId="3504501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MjI1NjE3szA1MjJW0lEKTi0uzszPAykwNKsFABB/ID4tAAAA"/>
  </w:docVars>
  <w:rsids>
    <w:rsidRoot w:val="00800DEF"/>
    <w:rsid w:val="00016C96"/>
    <w:rsid w:val="00024102"/>
    <w:rsid w:val="00031766"/>
    <w:rsid w:val="000324C1"/>
    <w:rsid w:val="00057DED"/>
    <w:rsid w:val="00066FF3"/>
    <w:rsid w:val="00073907"/>
    <w:rsid w:val="00077504"/>
    <w:rsid w:val="00080F25"/>
    <w:rsid w:val="00160000"/>
    <w:rsid w:val="00173816"/>
    <w:rsid w:val="00173D8B"/>
    <w:rsid w:val="00177469"/>
    <w:rsid w:val="001F5E59"/>
    <w:rsid w:val="002002F8"/>
    <w:rsid w:val="002162B8"/>
    <w:rsid w:val="00223181"/>
    <w:rsid w:val="0024056D"/>
    <w:rsid w:val="00263808"/>
    <w:rsid w:val="00267688"/>
    <w:rsid w:val="00274C37"/>
    <w:rsid w:val="002908BC"/>
    <w:rsid w:val="002E6D93"/>
    <w:rsid w:val="002F0ED4"/>
    <w:rsid w:val="0039217D"/>
    <w:rsid w:val="003A2FA6"/>
    <w:rsid w:val="003C53E7"/>
    <w:rsid w:val="003F1774"/>
    <w:rsid w:val="00433FA2"/>
    <w:rsid w:val="004C2942"/>
    <w:rsid w:val="004C56B1"/>
    <w:rsid w:val="00506ED9"/>
    <w:rsid w:val="005136D1"/>
    <w:rsid w:val="00516631"/>
    <w:rsid w:val="00521CB1"/>
    <w:rsid w:val="005C4422"/>
    <w:rsid w:val="005C4427"/>
    <w:rsid w:val="00622209"/>
    <w:rsid w:val="006935C7"/>
    <w:rsid w:val="006B0F47"/>
    <w:rsid w:val="006D3A95"/>
    <w:rsid w:val="006F1636"/>
    <w:rsid w:val="006F7341"/>
    <w:rsid w:val="00712925"/>
    <w:rsid w:val="00717CFF"/>
    <w:rsid w:val="00730318"/>
    <w:rsid w:val="00743067"/>
    <w:rsid w:val="00790FE1"/>
    <w:rsid w:val="007A6083"/>
    <w:rsid w:val="007A7EFA"/>
    <w:rsid w:val="007C3A2B"/>
    <w:rsid w:val="00800DEF"/>
    <w:rsid w:val="0083649F"/>
    <w:rsid w:val="00856A78"/>
    <w:rsid w:val="008671A7"/>
    <w:rsid w:val="00887D83"/>
    <w:rsid w:val="008B27A9"/>
    <w:rsid w:val="00915922"/>
    <w:rsid w:val="00954822"/>
    <w:rsid w:val="009A4A47"/>
    <w:rsid w:val="009C3C03"/>
    <w:rsid w:val="009D2C4F"/>
    <w:rsid w:val="009D53F9"/>
    <w:rsid w:val="00A049A6"/>
    <w:rsid w:val="00A32BE3"/>
    <w:rsid w:val="00A361B6"/>
    <w:rsid w:val="00A73AA6"/>
    <w:rsid w:val="00A819C9"/>
    <w:rsid w:val="00A86044"/>
    <w:rsid w:val="00A94658"/>
    <w:rsid w:val="00AA1FBF"/>
    <w:rsid w:val="00AA33CC"/>
    <w:rsid w:val="00AB7228"/>
    <w:rsid w:val="00AE5164"/>
    <w:rsid w:val="00B53831"/>
    <w:rsid w:val="00BA5CF3"/>
    <w:rsid w:val="00BC5FA2"/>
    <w:rsid w:val="00BD5B15"/>
    <w:rsid w:val="00BE180C"/>
    <w:rsid w:val="00C80818"/>
    <w:rsid w:val="00CB46E6"/>
    <w:rsid w:val="00CE4EA0"/>
    <w:rsid w:val="00D005AA"/>
    <w:rsid w:val="00D73C27"/>
    <w:rsid w:val="00DF3950"/>
    <w:rsid w:val="00E234BE"/>
    <w:rsid w:val="00E4204D"/>
    <w:rsid w:val="00E62917"/>
    <w:rsid w:val="00E646C3"/>
    <w:rsid w:val="00E701CB"/>
    <w:rsid w:val="00ED4980"/>
    <w:rsid w:val="00EF6974"/>
    <w:rsid w:val="00F071E0"/>
    <w:rsid w:val="00F45B0B"/>
    <w:rsid w:val="00F81A8A"/>
    <w:rsid w:val="00FA2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E23610"/>
  <w15:docId w15:val="{55880FB4-D19C-4B77-ACF2-D23BAD5A1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0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53F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3F9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F1B47D6-AD37-48F8-9668-987E36F22156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-Kuo Hu</dc:creator>
  <cp:keywords/>
  <dc:description/>
  <cp:lastModifiedBy>Chi-Kuo Hu</cp:lastModifiedBy>
  <cp:revision>53</cp:revision>
  <cp:lastPrinted>2021-10-02T18:32:00Z</cp:lastPrinted>
  <dcterms:created xsi:type="dcterms:W3CDTF">2022-07-17T02:25:00Z</dcterms:created>
  <dcterms:modified xsi:type="dcterms:W3CDTF">2022-07-19T20:12:00Z</dcterms:modified>
</cp:coreProperties>
</file>